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6B248B" w14:textId="77777777" w:rsidR="00532890" w:rsidRDefault="00721875" w:rsidP="00721875">
      <w:pPr>
        <w:pStyle w:val="Title"/>
      </w:pPr>
      <w:r>
        <w:t>Respository Link</w:t>
      </w:r>
    </w:p>
    <w:p w14:paraId="5C65B7EB" w14:textId="77777777" w:rsidR="00721875" w:rsidRDefault="00721875" w:rsidP="00721875"/>
    <w:p w14:paraId="454DA0E4" w14:textId="77777777" w:rsidR="00721875" w:rsidRPr="00721875" w:rsidRDefault="00956A03" w:rsidP="00721875">
      <w:hyperlink r:id="rId4" w:history="1">
        <w:r>
          <w:rPr>
            <w:rStyle w:val="Hyperlink"/>
            <w:lang w:eastAsia="en-GB"/>
          </w:rPr>
          <w:t>https://github.com/camouflage08/CameronJones_GADE_POE</w:t>
        </w:r>
      </w:hyperlink>
      <w:bookmarkStart w:id="0" w:name="_GoBack"/>
      <w:bookmarkEnd w:id="0"/>
    </w:p>
    <w:sectPr w:rsidR="00721875" w:rsidRPr="007218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0MTEyNrU0NLA0NDFQ0lEKTi0uzszPAykwrAUAHwR6DCwAAAA="/>
  </w:docVars>
  <w:rsids>
    <w:rsidRoot w:val="00721875"/>
    <w:rsid w:val="00532890"/>
    <w:rsid w:val="00721875"/>
    <w:rsid w:val="00956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C1A406"/>
  <w15:chartTrackingRefBased/>
  <w15:docId w15:val="{52465EFC-0DEF-4B00-92F2-FF811CA7E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ZA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1875"/>
  </w:style>
  <w:style w:type="paragraph" w:styleId="Heading1">
    <w:name w:val="heading 1"/>
    <w:basedOn w:val="Normal"/>
    <w:next w:val="Normal"/>
    <w:link w:val="Heading1Char"/>
    <w:uiPriority w:val="9"/>
    <w:qFormat/>
    <w:rsid w:val="0072187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187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187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187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187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187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187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187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187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187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187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187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187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1875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187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187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187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1875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2187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2187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2187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187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1875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721875"/>
    <w:rPr>
      <w:b/>
      <w:bCs/>
    </w:rPr>
  </w:style>
  <w:style w:type="character" w:styleId="Emphasis">
    <w:name w:val="Emphasis"/>
    <w:basedOn w:val="DefaultParagraphFont"/>
    <w:uiPriority w:val="20"/>
    <w:qFormat/>
    <w:rsid w:val="00721875"/>
    <w:rPr>
      <w:i/>
      <w:iCs/>
      <w:color w:val="000000" w:themeColor="text1"/>
    </w:rPr>
  </w:style>
  <w:style w:type="paragraph" w:styleId="NoSpacing">
    <w:name w:val="No Spacing"/>
    <w:uiPriority w:val="1"/>
    <w:qFormat/>
    <w:rsid w:val="0072187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21875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21875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187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1875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2187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2187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72187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2187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72187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1875"/>
    <w:pPr>
      <w:outlineLvl w:val="9"/>
    </w:pPr>
  </w:style>
  <w:style w:type="character" w:styleId="Hyperlink">
    <w:name w:val="Hyperlink"/>
    <w:basedOn w:val="DefaultParagraphFont"/>
    <w:uiPriority w:val="99"/>
    <w:semiHidden/>
    <w:unhideWhenUsed/>
    <w:rsid w:val="00956A0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camouflage08/CameronJones_GADE_PO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eth Lee Jones</dc:creator>
  <cp:keywords/>
  <dc:description/>
  <cp:lastModifiedBy>Cameron Seth Lee Jones</cp:lastModifiedBy>
  <cp:revision>1</cp:revision>
  <dcterms:created xsi:type="dcterms:W3CDTF">2017-11-12T07:10:00Z</dcterms:created>
  <dcterms:modified xsi:type="dcterms:W3CDTF">2017-11-12T07:45:00Z</dcterms:modified>
</cp:coreProperties>
</file>